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4D96" w:rsidRDefault="001436AD" w:rsidP="00054D96">
      <w:pPr>
        <w:bidi/>
        <w:jc w:val="center"/>
        <w:rPr>
          <w:rFonts w:cs="B Nazanin"/>
          <w:rtl/>
          <w:lang w:bidi="fa-IR"/>
        </w:rPr>
      </w:pPr>
      <w:bookmarkStart w:id="0" w:name="_GoBack"/>
      <w:bookmarkEnd w:id="0"/>
      <w:r w:rsidRPr="00EA3030">
        <w:rPr>
          <w:rFonts w:asciiTheme="majorBidi" w:hAnsiTheme="majorBidi" w:cs="B Mitra" w:hint="cs"/>
          <w:sz w:val="28"/>
          <w:szCs w:val="28"/>
          <w:rtl/>
        </w:rPr>
        <w:t xml:space="preserve">برنامه جلسات درس </w:t>
      </w:r>
      <w:r w:rsidR="00054D96" w:rsidRPr="00054D96">
        <w:rPr>
          <w:rFonts w:cs="B Nazanin" w:hint="cs"/>
          <w:rtl/>
          <w:lang w:bidi="fa-IR"/>
        </w:rPr>
        <w:t>مستندسازی وگزارش نویسی</w:t>
      </w:r>
      <w:r w:rsidR="00054D96" w:rsidRPr="00054D96">
        <w:rPr>
          <w:rFonts w:cs="B Nazanin"/>
          <w:lang w:bidi="fa-IR"/>
        </w:rPr>
        <w:t>(Scientific Writing)</w:t>
      </w:r>
      <w:r w:rsidR="00054D96">
        <w:rPr>
          <w:rFonts w:cs="B Nazanin" w:hint="cs"/>
          <w:rtl/>
          <w:lang w:bidi="fa-IR"/>
        </w:rPr>
        <w:t xml:space="preserve"> </w:t>
      </w:r>
    </w:p>
    <w:p w:rsidR="001436AD" w:rsidRPr="00EA3030" w:rsidRDefault="009B66F0" w:rsidP="00054D96">
      <w:pPr>
        <w:bidi/>
        <w:jc w:val="center"/>
        <w:rPr>
          <w:rFonts w:asciiTheme="majorBidi" w:hAnsiTheme="majorBidi" w:cs="B Mitra"/>
          <w:sz w:val="28"/>
          <w:szCs w:val="28"/>
          <w:rtl/>
          <w:lang w:bidi="fa-IR"/>
        </w:rPr>
      </w:pPr>
      <w:r>
        <w:rPr>
          <w:rFonts w:asciiTheme="majorBidi" w:hAnsiTheme="majorBidi" w:cs="B Mitra" w:hint="cs"/>
          <w:sz w:val="28"/>
          <w:szCs w:val="28"/>
          <w:rtl/>
        </w:rPr>
        <w:t>1399</w:t>
      </w:r>
    </w:p>
    <w:p w:rsidR="00BB1FF8" w:rsidRPr="00EA3030" w:rsidRDefault="00BB1FF8" w:rsidP="00BB1FF8">
      <w:pPr>
        <w:bidi/>
        <w:rPr>
          <w:rFonts w:asciiTheme="majorBidi" w:hAnsiTheme="majorBidi" w:cs="B Mitra"/>
          <w:sz w:val="28"/>
          <w:szCs w:val="28"/>
        </w:rPr>
      </w:pPr>
    </w:p>
    <w:p w:rsidR="006C6A71" w:rsidRPr="00054D96" w:rsidRDefault="006C6A71" w:rsidP="00172665">
      <w:pPr>
        <w:bidi/>
        <w:rPr>
          <w:rFonts w:cs="B Nazanin"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t>عنوان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واحد</w:t>
      </w:r>
      <w:r w:rsidRPr="00054D96">
        <w:rPr>
          <w:rFonts w:cs="B Nazanin"/>
          <w:b/>
          <w:bCs/>
          <w:rtl/>
          <w:lang w:bidi="fa-IR"/>
        </w:rPr>
        <w:t>:</w:t>
      </w:r>
      <w:r w:rsidRPr="00054D96">
        <w:rPr>
          <w:rFonts w:cs="B Nazanin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مستندساز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وگزارش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نویسی</w:t>
      </w:r>
      <w:r w:rsidRPr="00054D96">
        <w:rPr>
          <w:rFonts w:cs="B Nazanin"/>
          <w:lang w:bidi="fa-IR"/>
        </w:rPr>
        <w:t>(Scientific Writing)</w:t>
      </w:r>
    </w:p>
    <w:p w:rsidR="006C6A71" w:rsidRPr="00054D96" w:rsidRDefault="006C6A71" w:rsidP="00172665">
      <w:pPr>
        <w:bidi/>
        <w:rPr>
          <w:rFonts w:cs="B Nazanin"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t>تعدادواحد</w:t>
      </w:r>
      <w:r w:rsidRPr="00054D96">
        <w:rPr>
          <w:rFonts w:cs="B Nazanin"/>
          <w:b/>
          <w:bCs/>
          <w:rtl/>
          <w:lang w:bidi="fa-IR"/>
        </w:rPr>
        <w:t>:</w:t>
      </w:r>
      <w:r w:rsidRPr="00054D96">
        <w:rPr>
          <w:rFonts w:cs="B Nazanin"/>
          <w:rtl/>
          <w:lang w:bidi="fa-IR"/>
        </w:rPr>
        <w:t xml:space="preserve"> 2 </w:t>
      </w:r>
      <w:r w:rsidRPr="00054D96">
        <w:rPr>
          <w:rFonts w:cs="B Nazanin" w:hint="cs"/>
          <w:rtl/>
          <w:lang w:bidi="fa-IR"/>
        </w:rPr>
        <w:t>واحد</w:t>
      </w:r>
    </w:p>
    <w:p w:rsidR="006C6A71" w:rsidRPr="00054D96" w:rsidRDefault="006C6A71" w:rsidP="00172665">
      <w:pPr>
        <w:bidi/>
        <w:rPr>
          <w:rFonts w:cs="B Nazanin"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t>مسوول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واحد</w:t>
      </w:r>
      <w:r w:rsidRPr="00054D96">
        <w:rPr>
          <w:rFonts w:cs="B Nazanin"/>
          <w:b/>
          <w:bCs/>
          <w:rtl/>
          <w:lang w:bidi="fa-IR"/>
        </w:rPr>
        <w:t>:</w:t>
      </w:r>
      <w:r w:rsidRPr="00054D96">
        <w:rPr>
          <w:rFonts w:cs="B Nazanin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دکترکامران</w:t>
      </w:r>
      <w:r w:rsidRPr="00054D96">
        <w:rPr>
          <w:rFonts w:cs="B Nazanin"/>
          <w:rtl/>
          <w:lang w:bidi="fa-IR"/>
        </w:rPr>
        <w:t xml:space="preserve"> ی</w:t>
      </w:r>
      <w:r w:rsidR="00A84007">
        <w:rPr>
          <w:rFonts w:cs="B Nazanin" w:hint="cs"/>
          <w:rtl/>
          <w:lang w:bidi="fa-IR"/>
        </w:rPr>
        <w:t>زداني</w:t>
      </w:r>
    </w:p>
    <w:p w:rsidR="006C6A71" w:rsidRPr="00054D96" w:rsidRDefault="006C6A71" w:rsidP="00E442E1">
      <w:pPr>
        <w:bidi/>
        <w:rPr>
          <w:rFonts w:cs="B Nazanin"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t>همکاران</w:t>
      </w:r>
      <w:r w:rsidRPr="00054D96">
        <w:rPr>
          <w:rFonts w:cs="B Nazanin"/>
          <w:b/>
          <w:bCs/>
          <w:rtl/>
          <w:lang w:bidi="fa-IR"/>
        </w:rPr>
        <w:t>:</w:t>
      </w:r>
      <w:r w:rsidRPr="00054D96">
        <w:rPr>
          <w:rFonts w:cs="B Nazanin"/>
          <w:rtl/>
          <w:lang w:bidi="fa-IR"/>
        </w:rPr>
        <w:t xml:space="preserve"> </w:t>
      </w:r>
      <w:r w:rsidR="0072740D" w:rsidRPr="00054D96">
        <w:rPr>
          <w:rFonts w:cs="B Nazanin" w:hint="cs"/>
          <w:rtl/>
          <w:lang w:bidi="fa-IR"/>
        </w:rPr>
        <w:t>خدیجه ماجانی، شادی نادریان</w:t>
      </w:r>
    </w:p>
    <w:p w:rsidR="006C6A71" w:rsidRPr="00054D96" w:rsidRDefault="006C6A71" w:rsidP="00172665">
      <w:pPr>
        <w:bidi/>
        <w:rPr>
          <w:rFonts w:cs="B Nazanin"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t>اهداف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آموزشی</w:t>
      </w:r>
      <w:r w:rsidRPr="00054D96">
        <w:rPr>
          <w:rFonts w:cs="B Nazanin"/>
          <w:b/>
          <w:bCs/>
          <w:rtl/>
          <w:lang w:bidi="fa-IR"/>
        </w:rPr>
        <w:t>:</w:t>
      </w:r>
      <w:r w:rsidRPr="00054D96">
        <w:rPr>
          <w:rFonts w:cs="B Nazanin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کسب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دانستنی</w:t>
      </w:r>
      <w:r w:rsidRPr="00054D96">
        <w:rPr>
          <w:rFonts w:cs="B Nazanin"/>
          <w:rtl/>
          <w:lang w:bidi="fa-IR"/>
        </w:rPr>
        <w:t>‌</w:t>
      </w:r>
      <w:r w:rsidRPr="00054D96">
        <w:rPr>
          <w:rFonts w:cs="B Nazanin" w:hint="cs"/>
          <w:rtl/>
          <w:lang w:bidi="fa-IR"/>
        </w:rPr>
        <w:t>ها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ضرور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دربار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اصو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ومراح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نگارش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علمي،مشتم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برمقال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نویسی،تهی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گزارش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طرحها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تحقیقات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وپایان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نام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ها،</w:t>
      </w:r>
      <w:r w:rsid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وهم</w:t>
      </w:r>
      <w:r w:rsidRPr="00054D96">
        <w:rPr>
          <w:rFonts w:cs="B Nazanin"/>
          <w:rtl/>
          <w:lang w:bidi="fa-IR"/>
        </w:rPr>
        <w:t>‌</w:t>
      </w:r>
      <w:r w:rsidRPr="00054D96">
        <w:rPr>
          <w:rFonts w:cs="B Nazanin" w:hint="cs"/>
          <w:rtl/>
          <w:lang w:bidi="fa-IR"/>
        </w:rPr>
        <w:t>چنين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اصو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اخلاق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مرتبط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باآن</w:t>
      </w:r>
      <w:r w:rsidRPr="00054D96">
        <w:rPr>
          <w:rFonts w:cs="B Nazanin"/>
          <w:rtl/>
          <w:lang w:bidi="fa-IR"/>
        </w:rPr>
        <w:t>‌</w:t>
      </w:r>
      <w:r w:rsidRPr="00054D96">
        <w:rPr>
          <w:rFonts w:cs="B Nazanin" w:hint="cs"/>
          <w:rtl/>
          <w:lang w:bidi="fa-IR"/>
        </w:rPr>
        <w:t>ها</w:t>
      </w:r>
    </w:p>
    <w:p w:rsidR="006C6A71" w:rsidRPr="00054D96" w:rsidRDefault="006C6A71" w:rsidP="00172665">
      <w:pPr>
        <w:bidi/>
        <w:rPr>
          <w:rFonts w:cs="B Nazanin"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t>اهداف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مهارتی</w:t>
      </w:r>
      <w:r w:rsidRPr="00054D96">
        <w:rPr>
          <w:rFonts w:cs="B Nazanin"/>
          <w:b/>
          <w:bCs/>
          <w:rtl/>
          <w:lang w:bidi="fa-IR"/>
        </w:rPr>
        <w:t>:</w:t>
      </w:r>
      <w:r w:rsidRPr="00054D96">
        <w:rPr>
          <w:rFonts w:cs="B Nazanin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کسب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مهارتها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ضرور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دربار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اصو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ومراح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نگارش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علمي،مشتم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برمقال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نویسی،تهی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گزارش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طرحها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تحقیقات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وپایان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نامه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ها،وهم</w:t>
      </w:r>
      <w:r w:rsidRPr="00054D96">
        <w:rPr>
          <w:rFonts w:cs="B Nazanin"/>
          <w:rtl/>
          <w:lang w:bidi="fa-IR"/>
        </w:rPr>
        <w:t>‌</w:t>
      </w:r>
      <w:r w:rsidRPr="00054D96">
        <w:rPr>
          <w:rFonts w:cs="B Nazanin" w:hint="cs"/>
          <w:rtl/>
          <w:lang w:bidi="fa-IR"/>
        </w:rPr>
        <w:t>چنين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اصول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اخلاقی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مرتبط</w:t>
      </w:r>
      <w:r w:rsidR="00054D96" w:rsidRP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باآن</w:t>
      </w:r>
      <w:r w:rsidRPr="00054D96">
        <w:rPr>
          <w:rFonts w:cs="B Nazanin"/>
          <w:rtl/>
          <w:lang w:bidi="fa-IR"/>
        </w:rPr>
        <w:t>‌</w:t>
      </w:r>
      <w:r w:rsidRPr="00054D96">
        <w:rPr>
          <w:rFonts w:cs="B Nazanin" w:hint="cs"/>
          <w:rtl/>
          <w:lang w:bidi="fa-IR"/>
        </w:rPr>
        <w:t>ها</w:t>
      </w:r>
    </w:p>
    <w:p w:rsidR="006C6A71" w:rsidRPr="00054D96" w:rsidRDefault="006C6A71" w:rsidP="00172665">
      <w:pPr>
        <w:bidi/>
        <w:rPr>
          <w:rFonts w:cs="B Nazanin"/>
          <w:b/>
          <w:bCs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t>روشهای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آموزشی</w:t>
      </w:r>
      <w:r w:rsidRPr="00054D96">
        <w:rPr>
          <w:rFonts w:cs="B Nazanin"/>
          <w:b/>
          <w:bCs/>
          <w:rtl/>
          <w:lang w:bidi="fa-IR"/>
        </w:rPr>
        <w:t xml:space="preserve">: </w:t>
      </w:r>
      <w:r w:rsidRPr="00054D96">
        <w:rPr>
          <w:rFonts w:cs="B Nazanin" w:hint="cs"/>
          <w:b/>
          <w:bCs/>
          <w:rtl/>
          <w:lang w:bidi="fa-IR"/>
        </w:rPr>
        <w:t>ت</w:t>
      </w:r>
      <w:r w:rsidR="001436AD" w:rsidRPr="00054D96">
        <w:rPr>
          <w:rFonts w:cs="B Nazanin" w:hint="cs"/>
          <w:b/>
          <w:bCs/>
          <w:rtl/>
          <w:lang w:bidi="fa-IR"/>
        </w:rPr>
        <w:t>ئ</w:t>
      </w:r>
      <w:r w:rsidRPr="00054D96">
        <w:rPr>
          <w:rFonts w:cs="B Nazanin" w:hint="cs"/>
          <w:b/>
          <w:bCs/>
          <w:rtl/>
          <w:lang w:bidi="fa-IR"/>
        </w:rPr>
        <w:t>وری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وعملی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41"/>
        <w:gridCol w:w="4527"/>
        <w:gridCol w:w="1800"/>
        <w:gridCol w:w="2250"/>
      </w:tblGrid>
      <w:tr w:rsidR="00E402BF" w:rsidRPr="00EA3030" w:rsidTr="00054D96">
        <w:tc>
          <w:tcPr>
            <w:tcW w:w="0" w:type="auto"/>
            <w:vAlign w:val="center"/>
          </w:tcPr>
          <w:p w:rsidR="00E402BF" w:rsidRPr="00EA3030" w:rsidRDefault="00E402BF" w:rsidP="00E91023">
            <w:pPr>
              <w:bidi/>
              <w:jc w:val="center"/>
              <w:rPr>
                <w:rFonts w:cs="B Mitra"/>
                <w:rtl/>
                <w:lang w:bidi="fa-IR"/>
              </w:rPr>
            </w:pPr>
          </w:p>
        </w:tc>
        <w:tc>
          <w:tcPr>
            <w:tcW w:w="4527" w:type="dxa"/>
            <w:vAlign w:val="center"/>
          </w:tcPr>
          <w:p w:rsidR="00E402BF" w:rsidRPr="00EA3030" w:rsidRDefault="00E402BF" w:rsidP="00E91023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EA3030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عنوان</w:t>
            </w:r>
          </w:p>
        </w:tc>
        <w:tc>
          <w:tcPr>
            <w:tcW w:w="1800" w:type="dxa"/>
            <w:vAlign w:val="center"/>
          </w:tcPr>
          <w:p w:rsidR="00E402BF" w:rsidRPr="00EA3030" w:rsidRDefault="00E402BF" w:rsidP="00E91023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EA3030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تاريخ</w:t>
            </w:r>
          </w:p>
        </w:tc>
        <w:tc>
          <w:tcPr>
            <w:tcW w:w="2250" w:type="dxa"/>
            <w:vAlign w:val="center"/>
          </w:tcPr>
          <w:p w:rsidR="00E402BF" w:rsidRPr="00EA3030" w:rsidRDefault="00E402BF" w:rsidP="00E91023">
            <w:pPr>
              <w:bidi/>
              <w:jc w:val="center"/>
              <w:rPr>
                <w:rFonts w:cs="B Mitra"/>
                <w:b/>
                <w:bCs/>
                <w:rtl/>
                <w:lang w:bidi="fa-IR"/>
              </w:rPr>
            </w:pPr>
            <w:r w:rsidRPr="00EA3030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توضيحات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E9102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/>
                <w:rtl/>
                <w:lang w:bidi="fa-IR"/>
              </w:rPr>
              <w:t>1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172665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ـ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معارفه</w:t>
            </w:r>
          </w:p>
          <w:p w:rsidR="00E402BF" w:rsidRPr="00054D96" w:rsidRDefault="00E402BF" w:rsidP="00172665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- كليات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علمی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830DB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3C6369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/>
                <w:rtl/>
                <w:lang w:bidi="fa-IR"/>
              </w:rPr>
              <w:t>2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FD13D6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انواع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مقالات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علمی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830DB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3C6369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/>
                <w:rtl/>
                <w:lang w:bidi="fa-IR"/>
              </w:rPr>
              <w:t>3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E91023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-شیو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رو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جرادرمقاله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Pr="00054D96">
              <w:rPr>
                <w:rFonts w:cs="B Nazanin" w:hint="cs"/>
                <w:rtl/>
                <w:lang w:bidi="fa-IR"/>
              </w:rPr>
              <w:t>ي</w:t>
            </w:r>
            <w:r w:rsidR="00054D96">
              <w:rPr>
                <w:rFonts w:cs="B Nazanin" w:hint="cs"/>
                <w:rtl/>
                <w:lang w:bidi="fa-IR"/>
              </w:rPr>
              <w:t xml:space="preserve"> اصيل</w:t>
            </w:r>
            <w:r w:rsidRPr="00054D96">
              <w:rPr>
                <w:rFonts w:cs="B Nazanin"/>
                <w:rtl/>
                <w:lang w:bidi="fa-IR"/>
              </w:rPr>
              <w:t xml:space="preserve"> 1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B6778F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AA45E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E91023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شیو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رو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جرادرمقاله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Pr="00054D96">
              <w:rPr>
                <w:rFonts w:cs="B Nazanin" w:hint="cs"/>
                <w:rtl/>
                <w:lang w:bidi="fa-IR"/>
              </w:rPr>
              <w:t>ي</w:t>
            </w:r>
            <w:r w:rsidR="00054D96">
              <w:rPr>
                <w:rFonts w:cs="B Nazanin" w:hint="cs"/>
                <w:rtl/>
                <w:lang w:bidi="fa-IR"/>
              </w:rPr>
              <w:t xml:space="preserve"> اصيل</w:t>
            </w:r>
            <w:r w:rsidRPr="00054D96">
              <w:rPr>
                <w:rFonts w:cs="B Nazanin"/>
                <w:rtl/>
                <w:lang w:bidi="fa-IR"/>
              </w:rPr>
              <w:t xml:space="preserve"> 2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830DB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AA45E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E91023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ـ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شیو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تایج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درمقاله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Pr="00054D96">
              <w:rPr>
                <w:rFonts w:cs="B Nazanin" w:hint="cs"/>
                <w:rtl/>
                <w:lang w:bidi="fa-IR"/>
              </w:rPr>
              <w:t>ي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صيل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830DB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E9102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F05A96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ـ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شيوه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Pr="00054D96">
              <w:rPr>
                <w:rFonts w:cs="B Nazanin" w:hint="cs"/>
                <w:rtl/>
                <w:lang w:bidi="fa-IR"/>
              </w:rPr>
              <w:t>ي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مطالب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آماري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درنتايج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مقاله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Pr="00054D96">
              <w:rPr>
                <w:rFonts w:cs="B Nazanin" w:hint="cs"/>
                <w:rtl/>
                <w:lang w:bidi="fa-IR"/>
              </w:rPr>
              <w:t>ي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صيل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0032B2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AA45E3">
            <w:pPr>
              <w:bidi/>
              <w:jc w:val="center"/>
              <w:rPr>
                <w:rFonts w:cs="B Nazanin"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  <w:p w:rsidR="00E402BF" w:rsidRPr="00054D96" w:rsidRDefault="00E402BF" w:rsidP="00383E5F">
            <w:pPr>
              <w:bidi/>
              <w:jc w:val="center"/>
              <w:rPr>
                <w:rFonts w:cs="B Nazanin"/>
                <w:lang w:bidi="fa-IR"/>
              </w:rPr>
            </w:pPr>
          </w:p>
        </w:tc>
      </w:tr>
      <w:tr w:rsidR="00E402BF" w:rsidRPr="00EA3030" w:rsidTr="00054D96">
        <w:trPr>
          <w:trHeight w:val="440"/>
        </w:trPr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7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054D96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-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شیو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مقدمه و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بحث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درمقاله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Pr="00054D96">
              <w:rPr>
                <w:rFonts w:cs="B Nazanin" w:hint="cs"/>
                <w:rtl/>
                <w:lang w:bidi="fa-IR"/>
              </w:rPr>
              <w:t>ي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صيل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47153F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AA45E3">
            <w:pPr>
              <w:bidi/>
              <w:jc w:val="center"/>
              <w:rPr>
                <w:rFonts w:cs="B Nazanin"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  <w:p w:rsidR="00E402BF" w:rsidRPr="00054D96" w:rsidRDefault="00E402BF" w:rsidP="00E9102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8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F06FB3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- انتخاب عنوان و شیو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چکید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درمقاله</w:t>
            </w:r>
            <w:r w:rsidRPr="00054D96">
              <w:rPr>
                <w:rFonts w:cs="B Nazanin"/>
                <w:rtl/>
                <w:lang w:bidi="fa-IR"/>
              </w:rPr>
              <w:t>‌</w:t>
            </w:r>
            <w:r w:rsidRPr="00054D96">
              <w:rPr>
                <w:rFonts w:cs="B Nazanin" w:hint="cs"/>
                <w:rtl/>
                <w:lang w:bidi="fa-IR"/>
              </w:rPr>
              <w:t>ي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صيل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830DBE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AA45E3">
            <w:pPr>
              <w:bidi/>
              <w:jc w:val="center"/>
              <w:rPr>
                <w:rFonts w:cs="B Nazanin"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9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411C83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مقال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مرورسیستماتیک(1)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AA45E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10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411C83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نگارش مقاله مرور سیستماتیک (2)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4F3DDD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11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9E5272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نحو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رفرنس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ویسی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وآشنایی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بانرم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فزار</w:t>
            </w:r>
            <w:r w:rsidRPr="00054D96">
              <w:rPr>
                <w:rFonts w:cs="B Nazanin"/>
                <w:lang w:bidi="fa-IR"/>
              </w:rPr>
              <w:t>EndNote</w:t>
            </w:r>
            <w:r w:rsidRPr="00054D96">
              <w:rPr>
                <w:rFonts w:cs="B Nazanin"/>
                <w:rtl/>
                <w:lang w:bidi="fa-IR"/>
              </w:rPr>
              <w:t xml:space="preserve"> (1)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47153F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AA45E3">
            <w:pPr>
              <w:bidi/>
              <w:jc w:val="center"/>
              <w:rPr>
                <w:rFonts w:cs="B Nazanin"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  <w:p w:rsidR="00E402BF" w:rsidRPr="00054D96" w:rsidRDefault="00E402BF" w:rsidP="00AA45E3">
            <w:pPr>
              <w:bidi/>
              <w:rPr>
                <w:rFonts w:cs="B Nazanin"/>
                <w:rtl/>
                <w:lang w:bidi="fa-IR"/>
              </w:rPr>
            </w:pP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12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F06FB3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نحوه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رفرنس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نویسی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وآشنایی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بانرم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فزار</w:t>
            </w:r>
            <w:r w:rsidRPr="00054D96">
              <w:rPr>
                <w:rFonts w:cs="B Nazanin"/>
                <w:lang w:bidi="fa-IR"/>
              </w:rPr>
              <w:t>EndNote</w:t>
            </w:r>
            <w:r w:rsidRPr="00054D96">
              <w:rPr>
                <w:rFonts w:cs="B Nazanin"/>
                <w:rtl/>
                <w:lang w:bidi="fa-IR"/>
              </w:rPr>
              <w:t xml:space="preserve"> (</w:t>
            </w:r>
            <w:r w:rsidRPr="00054D96">
              <w:rPr>
                <w:rFonts w:cs="B Nazanin" w:hint="cs"/>
                <w:rtl/>
                <w:lang w:bidi="fa-IR"/>
              </w:rPr>
              <w:t>2</w:t>
            </w:r>
            <w:r w:rsidRPr="00054D96">
              <w:rPr>
                <w:rFonts w:cs="B Nazanin"/>
                <w:rtl/>
                <w:lang w:bidi="fa-IR"/>
              </w:rPr>
              <w:t>)</w:t>
            </w:r>
          </w:p>
        </w:tc>
        <w:tc>
          <w:tcPr>
            <w:tcW w:w="1800" w:type="dxa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F06FB3">
            <w:pPr>
              <w:bidi/>
              <w:jc w:val="center"/>
              <w:rPr>
                <w:rFonts w:cs="B Nazanin"/>
                <w:lang w:bidi="fa-IR"/>
              </w:rPr>
            </w:pP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054D96">
            <w:pPr>
              <w:bidi/>
              <w:rPr>
                <w:rFonts w:cs="B Zar"/>
                <w:rtl/>
                <w:lang w:bidi="fa-IR"/>
              </w:rPr>
            </w:pPr>
            <w:r w:rsidRPr="00054D96">
              <w:rPr>
                <w:rFonts w:cs="B Zar" w:hint="cs"/>
                <w:rtl/>
                <w:lang w:bidi="fa-IR"/>
              </w:rPr>
              <w:t>13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054D96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كليات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علم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سنجی</w:t>
            </w:r>
          </w:p>
        </w:tc>
        <w:tc>
          <w:tcPr>
            <w:tcW w:w="1800" w:type="dxa"/>
            <w:vAlign w:val="center"/>
          </w:tcPr>
          <w:p w:rsidR="00E402BF" w:rsidRPr="0045313F" w:rsidRDefault="00E402BF" w:rsidP="00054D96">
            <w:pPr>
              <w:bidi/>
              <w:rPr>
                <w:rFonts w:cs="B Zar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054D96">
            <w:pPr>
              <w:bidi/>
              <w:jc w:val="center"/>
              <w:rPr>
                <w:rFonts w:cs="B Nazanin"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054D96">
            <w:pPr>
              <w:bidi/>
              <w:rPr>
                <w:rFonts w:cs="B Zar"/>
                <w:rtl/>
                <w:lang w:bidi="fa-IR"/>
              </w:rPr>
            </w:pPr>
            <w:r w:rsidRPr="00054D96">
              <w:rPr>
                <w:rFonts w:cs="B Zar" w:hint="cs"/>
                <w:rtl/>
                <w:lang w:bidi="fa-IR"/>
              </w:rPr>
              <w:t>14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054D96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مراحل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نتشارمقاله (1)</w:t>
            </w:r>
          </w:p>
        </w:tc>
        <w:tc>
          <w:tcPr>
            <w:tcW w:w="1800" w:type="dxa"/>
            <w:vAlign w:val="center"/>
          </w:tcPr>
          <w:p w:rsidR="00E402BF" w:rsidRPr="0045313F" w:rsidRDefault="00E402BF" w:rsidP="00054D96">
            <w:pPr>
              <w:bidi/>
              <w:rPr>
                <w:rFonts w:cs="B Zar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054D96">
            <w:pPr>
              <w:bidi/>
              <w:jc w:val="center"/>
              <w:rPr>
                <w:rFonts w:cs="B Nazanin"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054D96">
            <w:pPr>
              <w:bidi/>
              <w:rPr>
                <w:rFonts w:cs="B Zar"/>
                <w:rtl/>
                <w:lang w:bidi="fa-IR"/>
              </w:rPr>
            </w:pPr>
            <w:r w:rsidRPr="00054D96">
              <w:rPr>
                <w:rFonts w:cs="B Zar" w:hint="cs"/>
                <w:rtl/>
                <w:lang w:bidi="fa-IR"/>
              </w:rPr>
              <w:t>15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054D96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مراحل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نتشارمقاله (1)</w:t>
            </w:r>
          </w:p>
        </w:tc>
        <w:tc>
          <w:tcPr>
            <w:tcW w:w="1800" w:type="dxa"/>
            <w:vAlign w:val="center"/>
          </w:tcPr>
          <w:p w:rsidR="00E402BF" w:rsidRPr="0045313F" w:rsidRDefault="00E402BF" w:rsidP="00054D96">
            <w:pPr>
              <w:bidi/>
              <w:rPr>
                <w:rFonts w:cs="B Zar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054D96">
            <w:pPr>
              <w:bidi/>
              <w:jc w:val="center"/>
              <w:rPr>
                <w:rFonts w:cs="B Nazanin"/>
                <w:lang w:bidi="fa-IR"/>
              </w:rPr>
            </w:pPr>
          </w:p>
        </w:tc>
      </w:tr>
      <w:tr w:rsidR="00E402BF" w:rsidRPr="00EA3030" w:rsidTr="00054D96">
        <w:tc>
          <w:tcPr>
            <w:tcW w:w="0" w:type="auto"/>
            <w:vAlign w:val="center"/>
          </w:tcPr>
          <w:p w:rsidR="00E402BF" w:rsidRPr="00054D96" w:rsidRDefault="00E402BF" w:rsidP="00054D96">
            <w:pPr>
              <w:bidi/>
              <w:rPr>
                <w:rFonts w:cs="B Zar"/>
                <w:rtl/>
                <w:lang w:bidi="fa-IR"/>
              </w:rPr>
            </w:pPr>
            <w:r w:rsidRPr="00054D96">
              <w:rPr>
                <w:rFonts w:cs="B Zar" w:hint="cs"/>
                <w:rtl/>
                <w:lang w:bidi="fa-IR"/>
              </w:rPr>
              <w:t>16</w:t>
            </w:r>
          </w:p>
        </w:tc>
        <w:tc>
          <w:tcPr>
            <w:tcW w:w="4527" w:type="dxa"/>
            <w:vAlign w:val="center"/>
          </w:tcPr>
          <w:p w:rsidR="00E402BF" w:rsidRPr="00054D96" w:rsidRDefault="00E402BF" w:rsidP="00054D96">
            <w:pPr>
              <w:bidi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اصول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اخلاقی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درنگارش</w:t>
            </w:r>
            <w:r w:rsidR="00054D96">
              <w:rPr>
                <w:rFonts w:cs="B Nazanin" w:hint="cs"/>
                <w:rtl/>
                <w:lang w:bidi="fa-IR"/>
              </w:rPr>
              <w:t xml:space="preserve"> </w:t>
            </w:r>
            <w:r w:rsidRPr="00054D96">
              <w:rPr>
                <w:rFonts w:cs="B Nazanin" w:hint="cs"/>
                <w:rtl/>
                <w:lang w:bidi="fa-IR"/>
              </w:rPr>
              <w:t>علمی</w:t>
            </w:r>
          </w:p>
        </w:tc>
        <w:tc>
          <w:tcPr>
            <w:tcW w:w="1800" w:type="dxa"/>
            <w:vAlign w:val="center"/>
          </w:tcPr>
          <w:p w:rsidR="00E402BF" w:rsidRPr="0045313F" w:rsidRDefault="00E402BF" w:rsidP="00054D96">
            <w:pPr>
              <w:bidi/>
              <w:rPr>
                <w:rFonts w:cs="B Zar"/>
                <w:rtl/>
                <w:lang w:bidi="fa-IR"/>
              </w:rPr>
            </w:pPr>
          </w:p>
        </w:tc>
        <w:tc>
          <w:tcPr>
            <w:tcW w:w="2250" w:type="dxa"/>
            <w:vAlign w:val="center"/>
          </w:tcPr>
          <w:p w:rsidR="00E402BF" w:rsidRPr="00054D96" w:rsidRDefault="00E402BF" w:rsidP="00054D96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054D96">
              <w:rPr>
                <w:rFonts w:cs="B Nazanin" w:hint="cs"/>
                <w:rtl/>
                <w:lang w:bidi="fa-IR"/>
              </w:rPr>
              <w:t>تكليف</w:t>
            </w:r>
          </w:p>
        </w:tc>
      </w:tr>
    </w:tbl>
    <w:p w:rsidR="006C6A71" w:rsidRPr="00054D96" w:rsidRDefault="006C6A71" w:rsidP="00054D96">
      <w:pPr>
        <w:bidi/>
        <w:spacing w:before="240"/>
        <w:rPr>
          <w:rFonts w:cs="B Nazanin"/>
          <w:b/>
          <w:bCs/>
          <w:rtl/>
          <w:lang w:bidi="fa-IR"/>
        </w:rPr>
      </w:pPr>
      <w:r w:rsidRPr="00054D96">
        <w:rPr>
          <w:rFonts w:cs="B Nazanin" w:hint="cs"/>
          <w:b/>
          <w:bCs/>
          <w:rtl/>
          <w:lang w:bidi="fa-IR"/>
        </w:rPr>
        <w:lastRenderedPageBreak/>
        <w:t>نحوه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ارزیابی</w:t>
      </w:r>
      <w:r w:rsidR="00054D96" w:rsidRPr="00054D96">
        <w:rPr>
          <w:rFonts w:cs="B Nazanin" w:hint="cs"/>
          <w:b/>
          <w:bCs/>
          <w:rtl/>
          <w:lang w:bidi="fa-IR"/>
        </w:rPr>
        <w:t xml:space="preserve"> </w:t>
      </w:r>
      <w:r w:rsidRPr="00054D96">
        <w:rPr>
          <w:rFonts w:cs="B Nazanin" w:hint="cs"/>
          <w:b/>
          <w:bCs/>
          <w:rtl/>
          <w:lang w:bidi="fa-IR"/>
        </w:rPr>
        <w:t>دانشجویان</w:t>
      </w:r>
      <w:r w:rsidRPr="00054D96">
        <w:rPr>
          <w:rFonts w:cs="B Nazanin"/>
          <w:b/>
          <w:bCs/>
          <w:rtl/>
          <w:lang w:bidi="fa-IR"/>
        </w:rPr>
        <w:t>:</w:t>
      </w:r>
    </w:p>
    <w:p w:rsidR="006C6A71" w:rsidRPr="00054D96" w:rsidRDefault="006C6A71" w:rsidP="006D4F2B">
      <w:pPr>
        <w:bidi/>
        <w:ind w:left="720"/>
        <w:rPr>
          <w:rFonts w:cs="B Nazanin"/>
          <w:rtl/>
          <w:lang w:bidi="fa-IR"/>
        </w:rPr>
      </w:pPr>
      <w:r w:rsidRPr="00054D96">
        <w:rPr>
          <w:rFonts w:cs="B Nazanin" w:hint="cs"/>
          <w:rtl/>
          <w:lang w:bidi="fa-IR"/>
        </w:rPr>
        <w:t>ـ</w:t>
      </w:r>
      <w:r w:rsidR="00054D96">
        <w:rPr>
          <w:rFonts w:cs="B Nazanin" w:hint="cs"/>
          <w:rtl/>
          <w:lang w:bidi="fa-IR"/>
        </w:rPr>
        <w:t xml:space="preserve"> </w:t>
      </w:r>
      <w:r w:rsidR="006D4F2B" w:rsidRPr="00054D96">
        <w:rPr>
          <w:rFonts w:cs="B Nazanin" w:hint="cs"/>
          <w:rtl/>
          <w:lang w:bidi="fa-IR"/>
        </w:rPr>
        <w:t>یک سوم نمره مشارکت فعال در کلاس ها و انجام تکالیف</w:t>
      </w:r>
    </w:p>
    <w:p w:rsidR="006C6A71" w:rsidRPr="00054D96" w:rsidRDefault="006C6A71" w:rsidP="006D4F2B">
      <w:pPr>
        <w:bidi/>
        <w:ind w:left="720"/>
        <w:rPr>
          <w:rFonts w:cs="B Nazanin"/>
          <w:rtl/>
          <w:lang w:bidi="fa-IR"/>
        </w:rPr>
      </w:pPr>
      <w:r w:rsidRPr="00054D96">
        <w:rPr>
          <w:rFonts w:cs="B Nazanin" w:hint="cs"/>
          <w:rtl/>
          <w:lang w:bidi="fa-IR"/>
        </w:rPr>
        <w:t>ـ</w:t>
      </w:r>
      <w:r w:rsidR="00054D96">
        <w:rPr>
          <w:rFonts w:cs="B Nazanin" w:hint="cs"/>
          <w:rtl/>
          <w:lang w:bidi="fa-IR"/>
        </w:rPr>
        <w:t xml:space="preserve"> </w:t>
      </w:r>
      <w:r w:rsidR="006D4F2B" w:rsidRPr="00054D96">
        <w:rPr>
          <w:rFonts w:cs="B Nazanin" w:hint="cs"/>
          <w:rtl/>
          <w:lang w:bidi="fa-IR"/>
        </w:rPr>
        <w:t xml:space="preserve">دوسوم نمره </w:t>
      </w:r>
      <w:r w:rsidRPr="00054D96">
        <w:rPr>
          <w:rFonts w:cs="B Nazanin" w:hint="cs"/>
          <w:rtl/>
          <w:lang w:bidi="fa-IR"/>
        </w:rPr>
        <w:t>امتحان</w:t>
      </w:r>
      <w:r w:rsid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کتبی</w:t>
      </w:r>
      <w:r w:rsid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پايان</w:t>
      </w:r>
      <w:r w:rsidR="00054D96">
        <w:rPr>
          <w:rFonts w:cs="B Nazanin" w:hint="cs"/>
          <w:rtl/>
          <w:lang w:bidi="fa-IR"/>
        </w:rPr>
        <w:t xml:space="preserve"> </w:t>
      </w:r>
      <w:r w:rsidRPr="00054D96">
        <w:rPr>
          <w:rFonts w:cs="B Nazanin" w:hint="cs"/>
          <w:rtl/>
          <w:lang w:bidi="fa-IR"/>
        </w:rPr>
        <w:t>ترم</w:t>
      </w:r>
    </w:p>
    <w:p w:rsidR="006C6A71" w:rsidRPr="00054D96" w:rsidRDefault="006C6A71" w:rsidP="006C6A71">
      <w:pPr>
        <w:pStyle w:val="ListParagraph"/>
        <w:bidi w:val="0"/>
        <w:spacing w:before="240"/>
        <w:ind w:left="90"/>
        <w:rPr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054D96">
        <w:rPr>
          <w:rFonts w:asciiTheme="majorBidi" w:hAnsiTheme="majorBidi" w:cstheme="majorBidi"/>
          <w:b/>
          <w:bCs/>
          <w:sz w:val="24"/>
          <w:szCs w:val="24"/>
          <w:lang w:bidi="fa-IR"/>
        </w:rPr>
        <w:t>Some References:</w:t>
      </w:r>
    </w:p>
    <w:p w:rsidR="006C6A71" w:rsidRPr="00054D96" w:rsidRDefault="006C6A71" w:rsidP="006C6A71">
      <w:pPr>
        <w:pStyle w:val="ListParagraph"/>
        <w:numPr>
          <w:ilvl w:val="0"/>
          <w:numId w:val="1"/>
        </w:numPr>
        <w:bidi w:val="0"/>
        <w:ind w:left="360" w:hanging="270"/>
        <w:rPr>
          <w:rFonts w:asciiTheme="majorBidi" w:hAnsiTheme="majorBidi" w:cstheme="majorBidi"/>
          <w:sz w:val="24"/>
          <w:szCs w:val="24"/>
          <w:lang w:bidi="fa-IR"/>
        </w:rPr>
      </w:pPr>
      <w:r w:rsidRPr="00054D96">
        <w:rPr>
          <w:rFonts w:asciiTheme="majorBidi" w:hAnsiTheme="majorBidi" w:cstheme="majorBidi"/>
          <w:sz w:val="24"/>
          <w:szCs w:val="24"/>
        </w:rPr>
        <w:t xml:space="preserve">Peat J, Elliott E, </w:t>
      </w:r>
      <w:proofErr w:type="spellStart"/>
      <w:r w:rsidRPr="00054D96">
        <w:rPr>
          <w:rFonts w:asciiTheme="majorBidi" w:hAnsiTheme="majorBidi" w:cstheme="majorBidi"/>
          <w:sz w:val="24"/>
          <w:szCs w:val="24"/>
        </w:rPr>
        <w:t>Baur</w:t>
      </w:r>
      <w:proofErr w:type="spellEnd"/>
      <w:r w:rsidRPr="00054D96">
        <w:rPr>
          <w:rFonts w:asciiTheme="majorBidi" w:hAnsiTheme="majorBidi" w:cstheme="majorBidi"/>
          <w:sz w:val="24"/>
          <w:szCs w:val="24"/>
        </w:rPr>
        <w:t xml:space="preserve"> L, </w:t>
      </w:r>
      <w:proofErr w:type="spellStart"/>
      <w:r w:rsidRPr="00054D96">
        <w:rPr>
          <w:rFonts w:asciiTheme="majorBidi" w:hAnsiTheme="majorBidi" w:cstheme="majorBidi"/>
          <w:sz w:val="24"/>
          <w:szCs w:val="24"/>
        </w:rPr>
        <w:t>Keena</w:t>
      </w:r>
      <w:proofErr w:type="spellEnd"/>
      <w:r w:rsidRPr="00054D96">
        <w:rPr>
          <w:rFonts w:asciiTheme="majorBidi" w:hAnsiTheme="majorBidi" w:cstheme="majorBidi"/>
          <w:sz w:val="24"/>
          <w:szCs w:val="24"/>
        </w:rPr>
        <w:t xml:space="preserve"> V. Scientific writing: easy when you know how: BMJ books; 2007.</w:t>
      </w:r>
    </w:p>
    <w:p w:rsidR="006C6A71" w:rsidRPr="00054D96" w:rsidRDefault="006C6A71" w:rsidP="00F05A96">
      <w:pPr>
        <w:pStyle w:val="ListParagraph"/>
        <w:numPr>
          <w:ilvl w:val="0"/>
          <w:numId w:val="1"/>
        </w:numPr>
        <w:bidi w:val="0"/>
        <w:ind w:left="360" w:hanging="270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054D96">
        <w:rPr>
          <w:rFonts w:asciiTheme="majorBidi" w:hAnsiTheme="majorBidi" w:cstheme="majorBidi"/>
          <w:sz w:val="24"/>
          <w:szCs w:val="24"/>
        </w:rPr>
        <w:t>Hall G</w:t>
      </w:r>
      <w:r w:rsidRPr="00054D96">
        <w:rPr>
          <w:rFonts w:asciiTheme="majorBidi" w:hAnsiTheme="majorBidi" w:cstheme="majorBidi"/>
          <w:sz w:val="24"/>
          <w:szCs w:val="24"/>
          <w:lang w:bidi="fa-IR"/>
        </w:rPr>
        <w:t>M. How to write a paper: BMJ books; 2008.</w:t>
      </w:r>
    </w:p>
    <w:sectPr w:rsidR="006C6A71" w:rsidRPr="00054D96" w:rsidSect="00D86C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A4B7D"/>
    <w:multiLevelType w:val="hybridMultilevel"/>
    <w:tmpl w:val="65284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7c0NrY0NzE1tDBR0lEKTi0uzszPAykwrQUApLvuziwAAAA="/>
  </w:docVars>
  <w:rsids>
    <w:rsidRoot w:val="0040599F"/>
    <w:rsid w:val="000032B2"/>
    <w:rsid w:val="0004258E"/>
    <w:rsid w:val="00047EDF"/>
    <w:rsid w:val="00054D96"/>
    <w:rsid w:val="00066984"/>
    <w:rsid w:val="00086883"/>
    <w:rsid w:val="00093647"/>
    <w:rsid w:val="000A1FF4"/>
    <w:rsid w:val="000B61E1"/>
    <w:rsid w:val="000C7619"/>
    <w:rsid w:val="000E053B"/>
    <w:rsid w:val="00104776"/>
    <w:rsid w:val="0013644E"/>
    <w:rsid w:val="001436AD"/>
    <w:rsid w:val="00172665"/>
    <w:rsid w:val="0017669E"/>
    <w:rsid w:val="001D49E2"/>
    <w:rsid w:val="001D6E4A"/>
    <w:rsid w:val="00221083"/>
    <w:rsid w:val="00233F70"/>
    <w:rsid w:val="00260B94"/>
    <w:rsid w:val="00262BC7"/>
    <w:rsid w:val="002D1A8B"/>
    <w:rsid w:val="0036375F"/>
    <w:rsid w:val="003648C8"/>
    <w:rsid w:val="00383E5F"/>
    <w:rsid w:val="003A086C"/>
    <w:rsid w:val="003A631C"/>
    <w:rsid w:val="003C6369"/>
    <w:rsid w:val="0040599F"/>
    <w:rsid w:val="00410701"/>
    <w:rsid w:val="00411C83"/>
    <w:rsid w:val="00422390"/>
    <w:rsid w:val="00425D58"/>
    <w:rsid w:val="0045313F"/>
    <w:rsid w:val="00463737"/>
    <w:rsid w:val="0047153F"/>
    <w:rsid w:val="004A2A3E"/>
    <w:rsid w:val="004E0C35"/>
    <w:rsid w:val="004F0118"/>
    <w:rsid w:val="004F3DDD"/>
    <w:rsid w:val="00504AEB"/>
    <w:rsid w:val="005175A7"/>
    <w:rsid w:val="005403B7"/>
    <w:rsid w:val="00561272"/>
    <w:rsid w:val="005A0CFF"/>
    <w:rsid w:val="005C0574"/>
    <w:rsid w:val="005C134A"/>
    <w:rsid w:val="006021D4"/>
    <w:rsid w:val="0061641D"/>
    <w:rsid w:val="00621E80"/>
    <w:rsid w:val="00630F83"/>
    <w:rsid w:val="00635FE1"/>
    <w:rsid w:val="0064342F"/>
    <w:rsid w:val="006658E6"/>
    <w:rsid w:val="006A3940"/>
    <w:rsid w:val="006B277B"/>
    <w:rsid w:val="006C0F93"/>
    <w:rsid w:val="006C6A71"/>
    <w:rsid w:val="006D4F2B"/>
    <w:rsid w:val="006E1AA0"/>
    <w:rsid w:val="006E353E"/>
    <w:rsid w:val="006F4BA7"/>
    <w:rsid w:val="0072740D"/>
    <w:rsid w:val="00766BC9"/>
    <w:rsid w:val="007908C3"/>
    <w:rsid w:val="00793BAC"/>
    <w:rsid w:val="007A2801"/>
    <w:rsid w:val="007A681A"/>
    <w:rsid w:val="007C0D11"/>
    <w:rsid w:val="007D61B3"/>
    <w:rsid w:val="007E169F"/>
    <w:rsid w:val="007E582D"/>
    <w:rsid w:val="007F1A82"/>
    <w:rsid w:val="007F5496"/>
    <w:rsid w:val="008231FD"/>
    <w:rsid w:val="00830DBE"/>
    <w:rsid w:val="00882BE9"/>
    <w:rsid w:val="00885F40"/>
    <w:rsid w:val="008B4E14"/>
    <w:rsid w:val="008B577F"/>
    <w:rsid w:val="008D58FD"/>
    <w:rsid w:val="0090115D"/>
    <w:rsid w:val="0091330E"/>
    <w:rsid w:val="00957CFE"/>
    <w:rsid w:val="009A3B22"/>
    <w:rsid w:val="009B46EC"/>
    <w:rsid w:val="009B66F0"/>
    <w:rsid w:val="009B7CB9"/>
    <w:rsid w:val="009E5272"/>
    <w:rsid w:val="009F677D"/>
    <w:rsid w:val="00A11E97"/>
    <w:rsid w:val="00A3278A"/>
    <w:rsid w:val="00A3461F"/>
    <w:rsid w:val="00A84007"/>
    <w:rsid w:val="00A945D7"/>
    <w:rsid w:val="00AA45E3"/>
    <w:rsid w:val="00AB41EF"/>
    <w:rsid w:val="00AB46F0"/>
    <w:rsid w:val="00AC213E"/>
    <w:rsid w:val="00AD1499"/>
    <w:rsid w:val="00AD563E"/>
    <w:rsid w:val="00AE4E36"/>
    <w:rsid w:val="00AE7D59"/>
    <w:rsid w:val="00AF397A"/>
    <w:rsid w:val="00B03B27"/>
    <w:rsid w:val="00B114C7"/>
    <w:rsid w:val="00B17A00"/>
    <w:rsid w:val="00B371A3"/>
    <w:rsid w:val="00B6778F"/>
    <w:rsid w:val="00B731F6"/>
    <w:rsid w:val="00B816B0"/>
    <w:rsid w:val="00B90DBB"/>
    <w:rsid w:val="00BB1FF8"/>
    <w:rsid w:val="00BC2E10"/>
    <w:rsid w:val="00BD4EB5"/>
    <w:rsid w:val="00BD4FD6"/>
    <w:rsid w:val="00BF000A"/>
    <w:rsid w:val="00BF6ECF"/>
    <w:rsid w:val="00C00E0E"/>
    <w:rsid w:val="00C017AB"/>
    <w:rsid w:val="00C02D8B"/>
    <w:rsid w:val="00C74D16"/>
    <w:rsid w:val="00C8366D"/>
    <w:rsid w:val="00C95080"/>
    <w:rsid w:val="00CB69D7"/>
    <w:rsid w:val="00CC6314"/>
    <w:rsid w:val="00D51DD0"/>
    <w:rsid w:val="00D86C56"/>
    <w:rsid w:val="00DA23BC"/>
    <w:rsid w:val="00E05E1B"/>
    <w:rsid w:val="00E1597F"/>
    <w:rsid w:val="00E344E1"/>
    <w:rsid w:val="00E402BF"/>
    <w:rsid w:val="00E43E99"/>
    <w:rsid w:val="00E442E1"/>
    <w:rsid w:val="00E611E6"/>
    <w:rsid w:val="00E71676"/>
    <w:rsid w:val="00E720BF"/>
    <w:rsid w:val="00E91023"/>
    <w:rsid w:val="00EA3030"/>
    <w:rsid w:val="00EC082B"/>
    <w:rsid w:val="00F05A96"/>
    <w:rsid w:val="00F06FB3"/>
    <w:rsid w:val="00F2703F"/>
    <w:rsid w:val="00F30C1D"/>
    <w:rsid w:val="00F348A5"/>
    <w:rsid w:val="00F34D66"/>
    <w:rsid w:val="00F362EA"/>
    <w:rsid w:val="00F3716C"/>
    <w:rsid w:val="00F63351"/>
    <w:rsid w:val="00F847DF"/>
    <w:rsid w:val="00F859FA"/>
    <w:rsid w:val="00FD13D6"/>
    <w:rsid w:val="00FD4920"/>
    <w:rsid w:val="00FD53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9CE45F8-DD28-4EF6-B1ED-381FD6CF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9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059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9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99F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9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99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6C6A71"/>
    <w:pPr>
      <w:bidi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22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53357-C40D-40B7-B1BB-CDB6E8F30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dreza Tolidei</dc:creator>
  <cp:lastModifiedBy>azimi-F6</cp:lastModifiedBy>
  <cp:revision>2</cp:revision>
  <cp:lastPrinted>2020-10-21T21:09:00Z</cp:lastPrinted>
  <dcterms:created xsi:type="dcterms:W3CDTF">2022-01-02T09:13:00Z</dcterms:created>
  <dcterms:modified xsi:type="dcterms:W3CDTF">2022-01-02T09:13:00Z</dcterms:modified>
</cp:coreProperties>
</file>